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5F1E8D" w:rsidRPr="00780E8A" w:rsidRDefault="00AE5534">
      <w:pPr>
        <w:rPr>
          <w:rFonts w:asciiTheme="minorHAnsi" w:eastAsiaTheme="minorHAnsi" w:hAnsiTheme="minorHAnsi"/>
        </w:rPr>
      </w:pPr>
      <w:bookmarkStart w:id="0" w:name="_heading=h.gjdgxs" w:colFirst="0" w:colLast="0"/>
      <w:bookmarkEnd w:id="0"/>
      <w:r w:rsidRPr="00780E8A">
        <w:rPr>
          <w:rFonts w:asciiTheme="minorHAnsi" w:eastAsiaTheme="minorHAnsi" w:hAnsiTheme="minorHAnsi"/>
        </w:rPr>
        <w:t>実験ID（机の番号）：</w:t>
      </w:r>
      <w:r w:rsidRPr="00780E8A">
        <w:rPr>
          <w:rFonts w:asciiTheme="minorHAnsi" w:eastAsiaTheme="minorHAnsi" w:hAnsiTheme="minorHAnsi"/>
          <w:u w:val="single"/>
        </w:rPr>
        <w:t xml:space="preserve">　　　　　　</w:t>
      </w:r>
      <w:r w:rsidRPr="00780E8A">
        <w:rPr>
          <w:rFonts w:asciiTheme="minorHAnsi" w:eastAsiaTheme="minorHAnsi" w:hAnsiTheme="minorHAnsi"/>
        </w:rPr>
        <w:t xml:space="preserve">　</w:t>
      </w:r>
    </w:p>
    <w:p w14:paraId="00000002" w14:textId="77777777" w:rsidR="005F1E8D" w:rsidRPr="00780E8A" w:rsidRDefault="005F1E8D">
      <w:pPr>
        <w:rPr>
          <w:rFonts w:asciiTheme="minorHAnsi" w:eastAsiaTheme="minorHAnsi" w:hAnsiTheme="minorHAnsi"/>
        </w:rPr>
      </w:pPr>
      <w:bookmarkStart w:id="1" w:name="_heading=h.wjx7u5m8zs48" w:colFirst="0" w:colLast="0"/>
      <w:bookmarkEnd w:id="1"/>
    </w:p>
    <w:p w14:paraId="00000003" w14:textId="77777777" w:rsidR="005F1E8D" w:rsidRPr="00780E8A" w:rsidRDefault="00AE5534">
      <w:pPr>
        <w:rPr>
          <w:rFonts w:asciiTheme="minorHAnsi" w:eastAsiaTheme="minorHAnsi" w:hAnsiTheme="minorHAnsi"/>
        </w:rPr>
      </w:pPr>
      <w:r w:rsidRPr="00780E8A">
        <w:rPr>
          <w:rFonts w:asciiTheme="minorHAnsi" w:eastAsiaTheme="minorHAnsi" w:hAnsiTheme="minorHAnsi"/>
        </w:rPr>
        <w:t>実験についてお尋ねします。該当する数字に○をつけて下さい。</w:t>
      </w:r>
    </w:p>
    <w:p w14:paraId="00000004" w14:textId="77777777" w:rsidR="005F1E8D" w:rsidRPr="00780E8A" w:rsidRDefault="005F1E8D">
      <w:pPr>
        <w:rPr>
          <w:rFonts w:asciiTheme="minorHAnsi" w:eastAsiaTheme="minorHAnsi" w:hAnsiTheme="minorHAnsi"/>
        </w:rPr>
      </w:pPr>
    </w:p>
    <w:p w14:paraId="00000005" w14:textId="77777777" w:rsidR="005F1E8D" w:rsidRPr="00780E8A" w:rsidRDefault="005F1E8D">
      <w:pPr>
        <w:tabs>
          <w:tab w:val="center" w:pos="4870"/>
        </w:tabs>
        <w:spacing w:line="120" w:lineRule="auto"/>
        <w:rPr>
          <w:rFonts w:asciiTheme="minorHAnsi" w:eastAsiaTheme="minorHAnsi" w:hAnsiTheme="minorHAnsi" w:cs="Century"/>
          <w:sz w:val="22"/>
          <w:szCs w:val="22"/>
        </w:rPr>
      </w:pPr>
    </w:p>
    <w:p w14:paraId="00000006" w14:textId="74123958" w:rsidR="005F1E8D" w:rsidRPr="00780E8A" w:rsidRDefault="00AE5534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a　</w:t>
      </w:r>
      <w:sdt>
        <w:sdtPr>
          <w:rPr>
            <w:rFonts w:asciiTheme="minorHAnsi" w:eastAsiaTheme="minorHAnsi" w:hAnsiTheme="minorHAnsi"/>
          </w:rPr>
          <w:tag w:val="goog_rdk_0"/>
          <w:id w:val="2049573982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</w:t>
          </w:r>
          <w:r w:rsidR="00CC7A0E">
            <w:rPr>
              <w:rFonts w:asciiTheme="minorHAnsi" w:eastAsiaTheme="minorHAnsi" w:hAnsiTheme="minorHAnsi" w:cs="Arial Unicode MS" w:hint="eastAsia"/>
              <w:color w:val="000000"/>
              <w:sz w:val="22"/>
              <w:szCs w:val="22"/>
            </w:rPr>
            <w:t>長さ</w:t>
          </w:r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00000007" w14:textId="5E4559E4" w:rsidR="005F1E8D" w:rsidRPr="00780E8A" w:rsidRDefault="00AE5534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2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4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5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6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7</w:t>
      </w:r>
    </w:p>
    <w:p w14:paraId="00000008" w14:textId="77777777" w:rsidR="005F1E8D" w:rsidRPr="00780E8A" w:rsidRDefault="00AE5534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00000009" w14:textId="77777777" w:rsidR="005F1E8D" w:rsidRPr="00780E8A" w:rsidRDefault="005F1E8D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0000000B" w14:textId="77777777" w:rsidR="005F1E8D" w:rsidRPr="00780E8A" w:rsidRDefault="005F1E8D">
      <w:pPr>
        <w:tabs>
          <w:tab w:val="center" w:pos="4870"/>
        </w:tabs>
        <w:spacing w:line="120" w:lineRule="auto"/>
        <w:rPr>
          <w:rFonts w:asciiTheme="minorHAnsi" w:eastAsiaTheme="minorHAnsi" w:hAnsiTheme="minorHAnsi" w:cs="Century"/>
          <w:sz w:val="22"/>
          <w:szCs w:val="22"/>
          <w:u w:val="single"/>
        </w:rPr>
      </w:pPr>
    </w:p>
    <w:p w14:paraId="0000000C" w14:textId="77777777" w:rsidR="005F1E8D" w:rsidRPr="00780E8A" w:rsidRDefault="00AE5534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b　</w:t>
      </w:r>
      <w:sdt>
        <w:sdtPr>
          <w:rPr>
            <w:rFonts w:asciiTheme="minorHAnsi" w:eastAsiaTheme="minorHAnsi" w:hAnsiTheme="minorHAnsi"/>
          </w:rPr>
          <w:tag w:val="goog_rdk_1"/>
          <w:id w:val="-420181419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</w:t>
          </w:r>
        </w:sdtContent>
      </w:sdt>
      <w:sdt>
        <w:sdtPr>
          <w:rPr>
            <w:rFonts w:asciiTheme="minorHAnsi" w:eastAsiaTheme="minorHAnsi" w:hAnsiTheme="minorHAnsi"/>
          </w:rPr>
          <w:tag w:val="goog_rdk_2"/>
          <w:id w:val="1094054856"/>
        </w:sdtPr>
        <w:sdtEndPr/>
        <w:sdtContent>
          <w:r w:rsidRPr="00780E8A">
            <w:rPr>
              <w:rFonts w:asciiTheme="minorHAnsi" w:eastAsiaTheme="minorHAnsi" w:hAnsiTheme="minorHAnsi" w:cs="Arial Unicode MS"/>
              <w:sz w:val="22"/>
              <w:szCs w:val="22"/>
            </w:rPr>
            <w:t>幅広さ</w:t>
          </w:r>
        </w:sdtContent>
      </w:sdt>
      <w:sdt>
        <w:sdtPr>
          <w:rPr>
            <w:rFonts w:asciiTheme="minorHAnsi" w:eastAsiaTheme="minorHAnsi" w:hAnsiTheme="minorHAnsi"/>
          </w:rPr>
          <w:tag w:val="goog_rdk_3"/>
          <w:id w:val="-1435744790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0000000D" w14:textId="6B93C4D4" w:rsidR="005F1E8D" w:rsidRPr="00780E8A" w:rsidRDefault="00AE5534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2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4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5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6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7</w:t>
      </w:r>
    </w:p>
    <w:p w14:paraId="0000000E" w14:textId="77777777" w:rsidR="005F1E8D" w:rsidRPr="00780E8A" w:rsidRDefault="00AE5534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0000000F" w14:textId="743526E2" w:rsidR="005F1E8D" w:rsidRDefault="005F1E8D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3621A530" w14:textId="77777777" w:rsidR="00780E8A" w:rsidRPr="00780E8A" w:rsidRDefault="00780E8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00000010" w14:textId="77777777" w:rsidR="005F1E8D" w:rsidRPr="00780E8A" w:rsidRDefault="00AE5534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c　</w:t>
      </w:r>
      <w:sdt>
        <w:sdtPr>
          <w:rPr>
            <w:rFonts w:asciiTheme="minorHAnsi" w:eastAsiaTheme="minorHAnsi" w:hAnsiTheme="minorHAnsi"/>
          </w:rPr>
          <w:tag w:val="goog_rdk_4"/>
          <w:id w:val="1788236134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厚さ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00000011" w14:textId="47FFAD46" w:rsidR="005F1E8D" w:rsidRPr="00780E8A" w:rsidRDefault="00AE5534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2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4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5 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6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7</w:t>
      </w:r>
    </w:p>
    <w:p w14:paraId="00000012" w14:textId="77777777" w:rsidR="005F1E8D" w:rsidRPr="00780E8A" w:rsidRDefault="00AE5534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00000013" w14:textId="43CAEA4B" w:rsidR="005F1E8D" w:rsidRDefault="005F1E8D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5A8B2080" w14:textId="77777777" w:rsidR="00780E8A" w:rsidRPr="00780E8A" w:rsidRDefault="00780E8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00000014" w14:textId="77777777" w:rsidR="005F1E8D" w:rsidRPr="00780E8A" w:rsidRDefault="00AE5534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d　</w:t>
      </w:r>
      <w:sdt>
        <w:sdtPr>
          <w:rPr>
            <w:rFonts w:asciiTheme="minorHAnsi" w:eastAsiaTheme="minorHAnsi" w:hAnsiTheme="minorHAnsi"/>
          </w:rPr>
          <w:tag w:val="goog_rdk_5"/>
          <w:id w:val="73789619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色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00000015" w14:textId="25EC458E" w:rsidR="005F1E8D" w:rsidRPr="00780E8A" w:rsidRDefault="00AE5534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2   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3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4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5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6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7</w:t>
      </w:r>
    </w:p>
    <w:p w14:paraId="00000016" w14:textId="77777777" w:rsidR="005F1E8D" w:rsidRPr="00780E8A" w:rsidRDefault="00AE5534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00000017" w14:textId="266AC5DD" w:rsidR="005F1E8D" w:rsidRDefault="005F1E8D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69357052" w14:textId="77777777" w:rsidR="00780E8A" w:rsidRPr="00780E8A" w:rsidRDefault="00780E8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00000018" w14:textId="77777777" w:rsidR="005F1E8D" w:rsidRPr="00780E8A" w:rsidRDefault="00AE5534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e　</w:t>
      </w:r>
      <w:sdt>
        <w:sdtPr>
          <w:rPr>
            <w:rFonts w:asciiTheme="minorHAnsi" w:eastAsiaTheme="minorHAnsi" w:hAnsiTheme="minorHAnsi"/>
          </w:rPr>
          <w:tag w:val="goog_rdk_6"/>
          <w:id w:val="1640218876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形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00000019" w14:textId="771CC631" w:rsidR="005F1E8D" w:rsidRPr="00780E8A" w:rsidRDefault="00AE5534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2 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4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5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6  </w:t>
      </w:r>
      <w:r w:rsidR="00780E8A"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7</w:t>
      </w:r>
    </w:p>
    <w:p w14:paraId="0000001A" w14:textId="77777777" w:rsidR="005F1E8D" w:rsidRPr="00780E8A" w:rsidRDefault="00AE5534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0000001B" w14:textId="77777777" w:rsidR="005F1E8D" w:rsidRPr="00780E8A" w:rsidRDefault="005F1E8D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0000001C" w14:textId="77777777" w:rsidR="005F1E8D" w:rsidRPr="00780E8A" w:rsidRDefault="005F1E8D">
      <w:pPr>
        <w:rPr>
          <w:rFonts w:asciiTheme="minorHAnsi" w:eastAsiaTheme="minorHAnsi" w:hAnsiTheme="minorHAnsi"/>
        </w:rPr>
      </w:pPr>
    </w:p>
    <w:sectPr w:rsidR="005F1E8D" w:rsidRPr="00780E8A">
      <w:headerReference w:type="default" r:id="rId7"/>
      <w:pgSz w:w="11906" w:h="16838"/>
      <w:pgMar w:top="1985" w:right="1701" w:bottom="1701" w:left="1701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494EDF" w14:textId="77777777" w:rsidR="00E45339" w:rsidRDefault="00E45339">
      <w:r>
        <w:separator/>
      </w:r>
    </w:p>
  </w:endnote>
  <w:endnote w:type="continuationSeparator" w:id="0">
    <w:p w14:paraId="1F83AE09" w14:textId="77777777" w:rsidR="00E45339" w:rsidRDefault="00E45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auto"/>
    <w:pitch w:val="default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5A978A" w14:textId="77777777" w:rsidR="00E45339" w:rsidRDefault="00E45339">
      <w:r>
        <w:separator/>
      </w:r>
    </w:p>
  </w:footnote>
  <w:footnote w:type="continuationSeparator" w:id="0">
    <w:p w14:paraId="7E7B3FCE" w14:textId="77777777" w:rsidR="00E45339" w:rsidRDefault="00E453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1D" w14:textId="77777777" w:rsidR="005F1E8D" w:rsidRDefault="00AE5534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</w:rPr>
    </w:pPr>
    <w:r>
      <w:rPr>
        <w:color w:val="000000"/>
      </w:rPr>
      <w:t>UIL</w:t>
    </w:r>
  </w:p>
  <w:p w14:paraId="0000001E" w14:textId="77777777" w:rsidR="005F1E8D" w:rsidRDefault="005F1E8D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dirty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tDA0MTWwMDM3NDVQ0lEKTi0uzszPAykwqgUAeWe+RCwAAAA="/>
  </w:docVars>
  <w:rsids>
    <w:rsidRoot w:val="005F1E8D"/>
    <w:rsid w:val="005F1E8D"/>
    <w:rsid w:val="00780E8A"/>
    <w:rsid w:val="00AE5534"/>
    <w:rsid w:val="00B95658"/>
    <w:rsid w:val="00CC7A0E"/>
    <w:rsid w:val="00DC20BD"/>
    <w:rsid w:val="00E45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8763F7"/>
  <w15:docId w15:val="{0D5BAC26-46C5-4634-9E5B-B4ED14214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游明朝" w:eastAsia="游明朝" w:hAnsi="游明朝" w:cs="游明朝"/>
        <w:sz w:val="24"/>
        <w:szCs w:val="24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43F05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Web">
    <w:name w:val="Normal (Web)"/>
    <w:basedOn w:val="a"/>
    <w:uiPriority w:val="99"/>
    <w:semiHidden/>
    <w:unhideWhenUsed/>
    <w:rsid w:val="00543F0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</w:rPr>
  </w:style>
  <w:style w:type="paragraph" w:styleId="a4">
    <w:name w:val="header"/>
    <w:basedOn w:val="a"/>
    <w:link w:val="a5"/>
    <w:uiPriority w:val="99"/>
    <w:unhideWhenUsed/>
    <w:rsid w:val="00543F0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43F05"/>
    <w:rPr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543F0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43F05"/>
    <w:rPr>
      <w:sz w:val="24"/>
      <w:szCs w:val="24"/>
    </w:rPr>
  </w:style>
  <w:style w:type="paragraph" w:styleId="a8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yMiZ7z2u1iL2yQgaylGNFLKTY8A==">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 Nakawake</dc:creator>
  <cp:lastModifiedBy>Yo Nakawake</cp:lastModifiedBy>
  <cp:revision>2</cp:revision>
  <dcterms:created xsi:type="dcterms:W3CDTF">2020-10-27T09:23:00Z</dcterms:created>
  <dcterms:modified xsi:type="dcterms:W3CDTF">2020-10-27T09:23:00Z</dcterms:modified>
</cp:coreProperties>
</file>